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67BC48" w14:textId="70EF7CD0" w:rsidR="00B80C15" w:rsidRDefault="00B80C15" w:rsidP="00B80C15">
      <w:pPr>
        <w:pStyle w:val="ListParagraph"/>
        <w:numPr>
          <w:ilvl w:val="0"/>
          <w:numId w:val="2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</w:pPr>
      <w:r>
        <w:t>AWS</w:t>
      </w:r>
    </w:p>
    <w:p w14:paraId="66816059" w14:textId="77777777" w:rsidR="00B80C15" w:rsidRDefault="009A7049" w:rsidP="00B80C15">
      <w:pPr>
        <w:pStyle w:val="ListParagraph"/>
        <w:numPr>
          <w:ilvl w:val="1"/>
          <w:numId w:val="2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</w:pPr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 xml:space="preserve">Serverless </w:t>
      </w:r>
      <w:proofErr w:type="spellStart"/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Lamda</w:t>
      </w:r>
      <w:proofErr w:type="spellEnd"/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 xml:space="preserve"> Website Example</w:t>
      </w:r>
    </w:p>
    <w:p w14:paraId="79D69923" w14:textId="77777777" w:rsidR="00B80C15" w:rsidRDefault="009A7049" w:rsidP="00B80C15">
      <w:pPr>
        <w:pStyle w:val="ListParagraph"/>
        <w:numPr>
          <w:ilvl w:val="2"/>
          <w:numId w:val="2"/>
        </w:numPr>
        <w:shd w:val="clear" w:color="auto" w:fill="FFFFFF"/>
        <w:tabs>
          <w:tab w:val="left" w:pos="851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</w:pPr>
      <w:r w:rsidRPr="00B80C15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With GO language</w:t>
      </w:r>
    </w:p>
    <w:p w14:paraId="3FD48ED6" w14:textId="77777777" w:rsidR="00B80C15" w:rsidRDefault="009A7049" w:rsidP="00B80C15">
      <w:pPr>
        <w:pStyle w:val="ListParagraph"/>
        <w:shd w:val="clear" w:color="auto" w:fill="FFFFFF"/>
        <w:tabs>
          <w:tab w:val="left" w:pos="851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1224"/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</w:pPr>
      <w:r w:rsidRPr="00B80C15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cd G:\</w:t>
      </w:r>
      <w:proofErr w:type="spellStart"/>
      <w:r w:rsidRPr="00B80C15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DWork</w:t>
      </w:r>
      <w:proofErr w:type="spellEnd"/>
      <w:r w:rsidRPr="00B80C15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\</w:t>
      </w:r>
      <w:proofErr w:type="spellStart"/>
      <w:r w:rsidRPr="00B80C15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osource</w:t>
      </w:r>
      <w:proofErr w:type="spellEnd"/>
      <w:r w:rsidRPr="00B80C15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\</w:t>
      </w:r>
      <w:proofErr w:type="spellStart"/>
      <w:r w:rsidRPr="00B80C15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cloudc</w:t>
      </w:r>
      <w:proofErr w:type="spellEnd"/>
      <w:r w:rsidRPr="00B80C15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\</w:t>
      </w:r>
      <w:proofErr w:type="spellStart"/>
      <w:r w:rsidRPr="00B80C15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devops</w:t>
      </w:r>
      <w:proofErr w:type="spellEnd"/>
      <w:r w:rsidRPr="00B80C15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\pulumi\go\</w:t>
      </w:r>
      <w:proofErr w:type="spellStart"/>
      <w:r w:rsidRPr="00B80C15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aws</w:t>
      </w:r>
      <w:proofErr w:type="spellEnd"/>
      <w:r w:rsidRPr="00B80C15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\</w:t>
      </w:r>
      <w:proofErr w:type="spellStart"/>
      <w:r w:rsidRPr="00B80C15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wsite</w:t>
      </w:r>
      <w:proofErr w:type="spellEnd"/>
      <w:r w:rsidRPr="00B80C15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br/>
        <w:t>pulumi up -y</w:t>
      </w:r>
    </w:p>
    <w:p w14:paraId="2CAA5733" w14:textId="77777777" w:rsidR="00B80C15" w:rsidRDefault="00B80C15" w:rsidP="00B80C15">
      <w:pPr>
        <w:pStyle w:val="ListParagraph"/>
        <w:shd w:val="clear" w:color="auto" w:fill="FFFFFF"/>
        <w:tabs>
          <w:tab w:val="left" w:pos="851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1224"/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</w:pPr>
    </w:p>
    <w:p w14:paraId="354BEA16" w14:textId="6C012AB6" w:rsidR="00B80C15" w:rsidRDefault="009A7049" w:rsidP="00B80C15">
      <w:pPr>
        <w:pStyle w:val="ListParagraph"/>
        <w:shd w:val="clear" w:color="auto" w:fill="FFFFFF"/>
        <w:tabs>
          <w:tab w:val="left" w:pos="851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1224"/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</w:pPr>
      <w:r w:rsidRPr="00B80C15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 xml:space="preserve">whatever the </w:t>
      </w:r>
      <w:r w:rsidR="00F74A4C" w:rsidRPr="00B80C15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host’s</w:t>
      </w:r>
      <w:r w:rsidRPr="00B80C15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 xml:space="preserve"> name </w:t>
      </w:r>
      <w:r w:rsidR="00B80C15" w:rsidRPr="00B80C15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allotted</w:t>
      </w:r>
      <w:r w:rsidRPr="00B80C15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 xml:space="preserve"> by </w:t>
      </w:r>
      <w:proofErr w:type="spellStart"/>
      <w:r w:rsidRPr="00B80C15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aws</w:t>
      </w:r>
      <w:proofErr w:type="spellEnd"/>
      <w:r w:rsidRPr="00B80C15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 xml:space="preserve"> it prints</w:t>
      </w:r>
      <w:r w:rsidR="00F74A4C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 xml:space="preserve"> as output</w:t>
      </w:r>
      <w:r w:rsidRPr="00B80C15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, go to that server in browser it displays content of.</w:t>
      </w:r>
    </w:p>
    <w:p w14:paraId="7B2E184A" w14:textId="77557D5F" w:rsidR="009A7049" w:rsidRDefault="009A7049" w:rsidP="00B80C15">
      <w:pPr>
        <w:pStyle w:val="ListParagraph"/>
        <w:shd w:val="clear" w:color="auto" w:fill="FFFFFF"/>
        <w:tabs>
          <w:tab w:val="left" w:pos="851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1224"/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</w:pPr>
      <w:r w:rsidRPr="00B80C15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G:\DWork\osource\cloudc\devops\pulumi\go\aws\wsite\www\index.html change this content re issue pulumi up -y</w:t>
      </w:r>
      <w:r w:rsidR="00B80C15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 xml:space="preserve"> </w:t>
      </w:r>
      <w:r w:rsidRPr="00B80C15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to see changed content in browser</w:t>
      </w:r>
    </w:p>
    <w:p w14:paraId="25B79562" w14:textId="77777777" w:rsidR="00B80C15" w:rsidRPr="00B80C15" w:rsidRDefault="00B80C15" w:rsidP="00B80C15">
      <w:pPr>
        <w:pStyle w:val="ListParagraph"/>
        <w:shd w:val="clear" w:color="auto" w:fill="FFFFFF"/>
        <w:tabs>
          <w:tab w:val="left" w:pos="851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1224"/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</w:pPr>
    </w:p>
    <w:p w14:paraId="2D7F4C9A" w14:textId="1A4BA075" w:rsidR="009A7049" w:rsidRDefault="009A7049" w:rsidP="00B80C15">
      <w:pPr>
        <w:pStyle w:val="ListParagraph"/>
        <w:numPr>
          <w:ilvl w:val="1"/>
          <w:numId w:val="2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</w:pPr>
      <w:r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Testing</w:t>
      </w:r>
    </w:p>
    <w:p w14:paraId="332E65F8" w14:textId="77777777" w:rsidR="00F635B9" w:rsidRDefault="00F635B9" w:rsidP="00F635B9">
      <w:pPr>
        <w:pStyle w:val="ListParagraph"/>
        <w:numPr>
          <w:ilvl w:val="2"/>
          <w:numId w:val="2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</w:pPr>
      <w:r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With TypeScript</w:t>
      </w:r>
    </w:p>
    <w:p w14:paraId="56F37843" w14:textId="6D10A8F3" w:rsidR="00B80C15" w:rsidRPr="00F635B9" w:rsidRDefault="009A7049" w:rsidP="00F635B9">
      <w:pPr>
        <w:pStyle w:val="ListParagraph"/>
        <w:numPr>
          <w:ilvl w:val="3"/>
          <w:numId w:val="2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</w:pPr>
      <w:r w:rsidRPr="00F635B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Unit Testing</w:t>
      </w:r>
    </w:p>
    <w:p w14:paraId="5BB05020" w14:textId="77777777" w:rsidR="00B80C15" w:rsidRDefault="009A7049" w:rsidP="00B80C15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2748"/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</w:pPr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cd G:\</w:t>
      </w:r>
      <w:proofErr w:type="spellStart"/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DWork</w:t>
      </w:r>
      <w:proofErr w:type="spellEnd"/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\</w:t>
      </w:r>
      <w:proofErr w:type="spellStart"/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osource</w:t>
      </w:r>
      <w:proofErr w:type="spellEnd"/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\</w:t>
      </w:r>
      <w:proofErr w:type="spellStart"/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cloudc</w:t>
      </w:r>
      <w:proofErr w:type="spellEnd"/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\</w:t>
      </w:r>
      <w:proofErr w:type="spellStart"/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devops</w:t>
      </w:r>
      <w:proofErr w:type="spellEnd"/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\pulumi\</w:t>
      </w:r>
      <w:proofErr w:type="spellStart"/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ts</w:t>
      </w:r>
      <w:proofErr w:type="spellEnd"/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\</w:t>
      </w:r>
      <w:proofErr w:type="spellStart"/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aws</w:t>
      </w:r>
      <w:proofErr w:type="spellEnd"/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\test\unit</w:t>
      </w:r>
    </w:p>
    <w:p w14:paraId="19FDDD93" w14:textId="77777777" w:rsidR="00B80C15" w:rsidRDefault="009A7049" w:rsidP="00B80C15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2748"/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</w:pPr>
      <w:proofErr w:type="spellStart"/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npx</w:t>
      </w:r>
      <w:proofErr w:type="spellEnd"/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 xml:space="preserve"> mocha -r </w:t>
      </w:r>
      <w:proofErr w:type="spellStart"/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ts</w:t>
      </w:r>
      <w:proofErr w:type="spellEnd"/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 xml:space="preserve">-node/register </w:t>
      </w:r>
      <w:proofErr w:type="spellStart"/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ec2tests.ts</w:t>
      </w:r>
      <w:proofErr w:type="spellEnd"/>
    </w:p>
    <w:p w14:paraId="1211C104" w14:textId="3B2A0321" w:rsidR="009A7049" w:rsidRDefault="009A7049" w:rsidP="00B80C15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2748"/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</w:pPr>
    </w:p>
    <w:p w14:paraId="49CD92A1" w14:textId="77777777" w:rsidR="00B80C15" w:rsidRDefault="009A7049" w:rsidP="00F635B9">
      <w:pPr>
        <w:pStyle w:val="ListParagraph"/>
        <w:numPr>
          <w:ilvl w:val="3"/>
          <w:numId w:val="2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</w:pPr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Property Testing</w:t>
      </w:r>
    </w:p>
    <w:p w14:paraId="48774405" w14:textId="25F4D90A" w:rsidR="00F635B9" w:rsidRDefault="009A7049" w:rsidP="00F635B9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2748"/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</w:pPr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cd G:\</w:t>
      </w:r>
      <w:proofErr w:type="spellStart"/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DWork</w:t>
      </w:r>
      <w:proofErr w:type="spellEnd"/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\</w:t>
      </w:r>
      <w:proofErr w:type="spellStart"/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osource</w:t>
      </w:r>
      <w:proofErr w:type="spellEnd"/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\</w:t>
      </w:r>
      <w:proofErr w:type="spellStart"/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cloudc</w:t>
      </w:r>
      <w:proofErr w:type="spellEnd"/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\</w:t>
      </w:r>
      <w:proofErr w:type="spellStart"/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devops</w:t>
      </w:r>
      <w:proofErr w:type="spellEnd"/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\pulumi\</w:t>
      </w:r>
      <w:proofErr w:type="spellStart"/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ts</w:t>
      </w:r>
      <w:proofErr w:type="spellEnd"/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\</w:t>
      </w:r>
      <w:proofErr w:type="spellStart"/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aws</w:t>
      </w:r>
      <w:proofErr w:type="spellEnd"/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\test\props</w:t>
      </w:r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br/>
        <w:t xml:space="preserve">pulumi up --policy-pack </w:t>
      </w:r>
      <w:proofErr w:type="spellStart"/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ppack</w:t>
      </w:r>
      <w:proofErr w:type="spellEnd"/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 xml:space="preserve"> -y</w:t>
      </w:r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br/>
      </w:r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br/>
        <w:t>change verstion number in</w:t>
      </w:r>
      <w:r w:rsidR="00465B77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 xml:space="preserve"> </w:t>
      </w:r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G:\</w:t>
      </w:r>
      <w:proofErr w:type="spellStart"/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DWork</w:t>
      </w:r>
      <w:proofErr w:type="spellEnd"/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\</w:t>
      </w:r>
      <w:proofErr w:type="spellStart"/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osource</w:t>
      </w:r>
      <w:proofErr w:type="spellEnd"/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\</w:t>
      </w:r>
      <w:proofErr w:type="spellStart"/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cloudc</w:t>
      </w:r>
      <w:proofErr w:type="spellEnd"/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\</w:t>
      </w:r>
      <w:proofErr w:type="spellStart"/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devops</w:t>
      </w:r>
      <w:proofErr w:type="spellEnd"/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\pulumi\</w:t>
      </w:r>
      <w:proofErr w:type="spellStart"/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ts</w:t>
      </w:r>
      <w:proofErr w:type="spellEnd"/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\</w:t>
      </w:r>
      <w:proofErr w:type="spellStart"/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aws</w:t>
      </w:r>
      <w:proofErr w:type="spellEnd"/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\test\props\</w:t>
      </w:r>
      <w:proofErr w:type="spellStart"/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index.ts</w:t>
      </w:r>
      <w:proofErr w:type="spellEnd"/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br/>
        <w:t xml:space="preserve"> version: "1.23", to version: "1.22" and see preview reports property error</w:t>
      </w:r>
    </w:p>
    <w:p w14:paraId="76B2F73C" w14:textId="7B62A753" w:rsidR="00F635B9" w:rsidRDefault="00F635B9" w:rsidP="00F635B9">
      <w:pPr>
        <w:pStyle w:val="ListParagraph"/>
        <w:numPr>
          <w:ilvl w:val="2"/>
          <w:numId w:val="2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</w:pPr>
      <w:r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With GO</w:t>
      </w:r>
    </w:p>
    <w:p w14:paraId="520D92C3" w14:textId="4AC3AA63" w:rsidR="009A7049" w:rsidRDefault="009A7049" w:rsidP="00B80C15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1224"/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</w:pPr>
    </w:p>
    <w:p w14:paraId="6E4F3BE2" w14:textId="77777777" w:rsidR="00F635B9" w:rsidRDefault="009A7049" w:rsidP="00F635B9">
      <w:pPr>
        <w:pStyle w:val="ListParagraph"/>
        <w:numPr>
          <w:ilvl w:val="3"/>
          <w:numId w:val="2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</w:pPr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Integration Testing</w:t>
      </w:r>
    </w:p>
    <w:p w14:paraId="25A6E54A" w14:textId="35E1377C" w:rsidR="009A7049" w:rsidRPr="009A7049" w:rsidRDefault="009A7049" w:rsidP="00F635B9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2748"/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</w:pPr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cd G:\</w:t>
      </w:r>
      <w:proofErr w:type="spellStart"/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DWork</w:t>
      </w:r>
      <w:proofErr w:type="spellEnd"/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\</w:t>
      </w:r>
      <w:proofErr w:type="spellStart"/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osource</w:t>
      </w:r>
      <w:proofErr w:type="spellEnd"/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\</w:t>
      </w:r>
      <w:proofErr w:type="spellStart"/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cloudc</w:t>
      </w:r>
      <w:proofErr w:type="spellEnd"/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\</w:t>
      </w:r>
      <w:proofErr w:type="spellStart"/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devops</w:t>
      </w:r>
      <w:proofErr w:type="spellEnd"/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\pulumi\go\</w:t>
      </w:r>
      <w:proofErr w:type="spellStart"/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aws</w:t>
      </w:r>
      <w:proofErr w:type="spellEnd"/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\test\</w:t>
      </w:r>
      <w:proofErr w:type="spellStart"/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t>intg</w:t>
      </w:r>
      <w:proofErr w:type="spellEnd"/>
      <w:r w:rsidRPr="009A7049">
        <w:rPr>
          <w:rFonts w:ascii="Courier New" w:eastAsia="Times New Roman" w:hAnsi="Courier New" w:cs="Courier New"/>
          <w:color w:val="080808"/>
          <w:sz w:val="20"/>
          <w:szCs w:val="20"/>
          <w:lang w:val="en-IN" w:eastAsia="en-IN"/>
        </w:rPr>
        <w:br/>
        <w:t>go test</w:t>
      </w:r>
    </w:p>
    <w:sectPr w:rsidR="009A7049" w:rsidRPr="009A7049" w:rsidSect="00200626">
      <w:pgSz w:w="11900" w:h="16840" w:code="9"/>
      <w:pgMar w:top="1440" w:right="1440" w:bottom="1440" w:left="1440" w:header="709" w:footer="709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A10AF0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00428C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2AA707FB"/>
    <w:multiLevelType w:val="hybridMultilevel"/>
    <w:tmpl w:val="D62276F2"/>
    <w:lvl w:ilvl="0" w:tplc="7B0E4CA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216776"/>
    <w:multiLevelType w:val="hybridMultilevel"/>
    <w:tmpl w:val="AFC47EF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51693791">
    <w:abstractNumId w:val="2"/>
  </w:num>
  <w:num w:numId="2" w16cid:durableId="448164616">
    <w:abstractNumId w:val="0"/>
  </w:num>
  <w:num w:numId="3" w16cid:durableId="3706870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5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zNjSztDQ3MzQyNTVT0lEKTi0uzszPAykwqgUAOCcK6CwAAAA="/>
  </w:docVars>
  <w:rsids>
    <w:rsidRoot w:val="006E3BD8"/>
    <w:rsid w:val="00181706"/>
    <w:rsid w:val="00191998"/>
    <w:rsid w:val="00195BBF"/>
    <w:rsid w:val="00200626"/>
    <w:rsid w:val="00465B77"/>
    <w:rsid w:val="004919A5"/>
    <w:rsid w:val="006E3BD8"/>
    <w:rsid w:val="009A7049"/>
    <w:rsid w:val="00B80C15"/>
    <w:rsid w:val="00D605CF"/>
    <w:rsid w:val="00F635B9"/>
    <w:rsid w:val="00F74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0DEB23"/>
  <w15:chartTrackingRefBased/>
  <w15:docId w15:val="{59FF60BB-8B83-4BF3-BC93-E996719DF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170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A70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A7049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ListParagraph">
    <w:name w:val="List Paragraph"/>
    <w:basedOn w:val="Normal"/>
    <w:uiPriority w:val="34"/>
    <w:qFormat/>
    <w:rsid w:val="009A70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170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32</Words>
  <Characters>75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3069</dc:creator>
  <cp:keywords/>
  <dc:description/>
  <cp:lastModifiedBy>13069</cp:lastModifiedBy>
  <cp:revision>9</cp:revision>
  <dcterms:created xsi:type="dcterms:W3CDTF">2022-08-22T08:48:00Z</dcterms:created>
  <dcterms:modified xsi:type="dcterms:W3CDTF">2022-08-22T08:57:00Z</dcterms:modified>
</cp:coreProperties>
</file>